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A98F8" w14:textId="4CB4DBC0" w:rsidR="00802975" w:rsidRPr="00A45D76" w:rsidRDefault="00A45D76" w:rsidP="00A45D76">
      <w:pPr>
        <w:tabs>
          <w:tab w:val="center" w:pos="4513"/>
          <w:tab w:val="right" w:pos="9026"/>
        </w:tabs>
        <w:rPr>
          <w:rFonts w:ascii="Comic Sans MS" w:hAnsi="Comic Sans MS"/>
          <w:b/>
          <w:sz w:val="32"/>
          <w:szCs w:val="32"/>
          <w:u w:val="single"/>
        </w:rPr>
      </w:pPr>
      <w:r w:rsidRPr="00A45D76">
        <w:rPr>
          <w:rFonts w:ascii="Comic Sans MS" w:hAnsi="Comic Sans MS"/>
          <w:b/>
          <w:sz w:val="32"/>
          <w:szCs w:val="32"/>
        </w:rPr>
        <w:tab/>
      </w:r>
      <w:r w:rsidR="00B24973" w:rsidRPr="00A45D76">
        <w:rPr>
          <w:rFonts w:ascii="Comic Sans MS" w:hAnsi="Comic Sans MS"/>
          <w:b/>
          <w:sz w:val="32"/>
          <w:szCs w:val="32"/>
          <w:u w:val="single"/>
        </w:rPr>
        <w:t>13</w:t>
      </w:r>
      <w:r w:rsidR="006070D8" w:rsidRPr="00A45D76">
        <w:rPr>
          <w:rFonts w:ascii="Comic Sans MS" w:hAnsi="Comic Sans MS"/>
          <w:b/>
          <w:sz w:val="32"/>
          <w:szCs w:val="32"/>
          <w:u w:val="single"/>
        </w:rPr>
        <w:t>/0</w:t>
      </w:r>
      <w:r w:rsidR="002F04E2" w:rsidRPr="00A45D76">
        <w:rPr>
          <w:rFonts w:ascii="Comic Sans MS" w:hAnsi="Comic Sans MS"/>
          <w:b/>
          <w:sz w:val="32"/>
          <w:szCs w:val="32"/>
          <w:u w:val="single"/>
        </w:rPr>
        <w:t>7</w:t>
      </w:r>
      <w:r w:rsidR="006070D8" w:rsidRPr="00A45D76">
        <w:rPr>
          <w:rFonts w:ascii="Comic Sans MS" w:hAnsi="Comic Sans MS"/>
          <w:b/>
          <w:sz w:val="32"/>
          <w:szCs w:val="32"/>
          <w:u w:val="single"/>
        </w:rPr>
        <w:t>/18 Reception Maths Home Learning</w:t>
      </w:r>
      <w:bookmarkStart w:id="0" w:name="_GoBack"/>
      <w:bookmarkEnd w:id="0"/>
    </w:p>
    <w:p w14:paraId="2546E9DA" w14:textId="06909B55" w:rsidR="00640B34" w:rsidRDefault="00640B34" w:rsidP="00640B34">
      <w:pPr>
        <w:rPr>
          <w:rFonts w:ascii="Comic Sans MS" w:hAnsi="Comic Sans MS"/>
          <w:b/>
          <w:sz w:val="32"/>
          <w:szCs w:val="32"/>
          <w:u w:val="single"/>
        </w:rPr>
      </w:pPr>
      <w:r w:rsidRPr="002F04E2">
        <w:rPr>
          <w:rFonts w:ascii="Comic Sans MS" w:hAnsi="Comic Sans MS"/>
          <w:b/>
          <w:sz w:val="32"/>
          <w:szCs w:val="32"/>
          <w:u w:val="single"/>
        </w:rPr>
        <w:t>Name:</w:t>
      </w:r>
      <w:r w:rsidR="00D027EB" w:rsidRPr="00D027EB">
        <w:rPr>
          <w:rFonts w:ascii="Comic Sans MS" w:hAnsi="Comic Sans MS"/>
        </w:rPr>
        <w:t xml:space="preserve"> </w:t>
      </w:r>
    </w:p>
    <w:p w14:paraId="032D0A86" w14:textId="65582158" w:rsidR="00D027EB" w:rsidRPr="00D027EB" w:rsidRDefault="00A45D76" w:rsidP="00640B34">
      <w:pPr>
        <w:rPr>
          <w:rFonts w:ascii="Comic Sans MS" w:hAnsi="Comic Sans MS"/>
        </w:rPr>
      </w:pPr>
      <w:r>
        <w:rPr>
          <w:noProof/>
        </w:rPr>
        <w:drawing>
          <wp:anchor distT="0" distB="0" distL="114300" distR="114300" simplePos="0" relativeHeight="251658240" behindDoc="0" locked="0" layoutInCell="1" allowOverlap="1" wp14:anchorId="1D4E3764" wp14:editId="402A6498">
            <wp:simplePos x="0" y="0"/>
            <wp:positionH relativeFrom="margin">
              <wp:align>right</wp:align>
            </wp:positionH>
            <wp:positionV relativeFrom="paragraph">
              <wp:posOffset>12131</wp:posOffset>
            </wp:positionV>
            <wp:extent cx="1244485" cy="870147"/>
            <wp:effectExtent l="0" t="0" r="0" b="6350"/>
            <wp:wrapThrough wrapText="bothSides">
              <wp:wrapPolygon edited="0">
                <wp:start x="0" y="0"/>
                <wp:lineTo x="0" y="21285"/>
                <wp:lineTo x="21170" y="21285"/>
                <wp:lineTo x="21170" y="0"/>
                <wp:lineTo x="0" y="0"/>
              </wp:wrapPolygon>
            </wp:wrapThrough>
            <wp:docPr id="1" name="Picture 1" descr="Image result for fruit and veg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uit and veg clipar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44485" cy="870147"/>
                    </a:xfrm>
                    <a:prstGeom prst="rect">
                      <a:avLst/>
                    </a:prstGeom>
                    <a:noFill/>
                    <a:ln>
                      <a:noFill/>
                    </a:ln>
                  </pic:spPr>
                </pic:pic>
              </a:graphicData>
            </a:graphic>
            <wp14:sizeRelH relativeFrom="page">
              <wp14:pctWidth>0</wp14:pctWidth>
            </wp14:sizeRelH>
            <wp14:sizeRelV relativeFrom="page">
              <wp14:pctHeight>0</wp14:pctHeight>
            </wp14:sizeRelV>
          </wp:anchor>
        </w:drawing>
      </w:r>
      <w:r w:rsidR="00B24973">
        <w:rPr>
          <w:rFonts w:ascii="Comic Sans MS" w:hAnsi="Comic Sans MS"/>
        </w:rPr>
        <w:t>We have continued to read Handa’s Surprise and talk about the fruits that we enjoy eating. We discussed the importance of eating lots of fruits and vegetables to help us be our best on Sports Day!</w:t>
      </w:r>
    </w:p>
    <w:p w14:paraId="39633B93" w14:textId="3B473F5D" w:rsidR="006070D8" w:rsidRPr="002F04E2" w:rsidRDefault="006070D8" w:rsidP="006070D8">
      <w:pPr>
        <w:rPr>
          <w:rFonts w:ascii="Comic Sans MS" w:hAnsi="Comic Sans MS"/>
        </w:rPr>
      </w:pPr>
      <w:r w:rsidRPr="002F04E2">
        <w:rPr>
          <w:rFonts w:ascii="Comic Sans MS" w:hAnsi="Comic Sans MS"/>
          <w:b/>
          <w:u w:val="single"/>
        </w:rPr>
        <w:t>Support:</w:t>
      </w:r>
      <w:r w:rsidRPr="002F04E2">
        <w:rPr>
          <w:rFonts w:ascii="Comic Sans MS" w:hAnsi="Comic Sans MS"/>
          <w:u w:val="single"/>
        </w:rPr>
        <w:t xml:space="preserve"> </w:t>
      </w:r>
      <w:r w:rsidR="00B24973" w:rsidRPr="00B24973">
        <w:rPr>
          <w:rFonts w:ascii="Comic Sans MS" w:hAnsi="Comic Sans MS"/>
        </w:rPr>
        <w:t xml:space="preserve">Talk to your child about how </w:t>
      </w:r>
      <w:r w:rsidR="00B24973" w:rsidRPr="00B24973">
        <w:rPr>
          <w:rFonts w:ascii="Comic Sans MS" w:hAnsi="Comic Sans MS"/>
          <w:noProof/>
        </w:rPr>
        <w:t>which fruits and vegetables they enjoy</w:t>
      </w:r>
      <w:r w:rsidR="00B24973">
        <w:rPr>
          <w:rFonts w:ascii="Comic Sans MS" w:hAnsi="Comic Sans MS"/>
          <w:noProof/>
        </w:rPr>
        <w:t xml:space="preserve">. </w:t>
      </w:r>
      <w:r w:rsidR="00B24973" w:rsidRPr="00B24973">
        <w:rPr>
          <w:rFonts w:ascii="Comic Sans MS" w:hAnsi="Comic Sans MS"/>
          <w:noProof/>
        </w:rPr>
        <w:t>H</w:t>
      </w:r>
      <w:r w:rsidR="00B24973">
        <w:rPr>
          <w:rFonts w:ascii="Comic Sans MS" w:hAnsi="Comic Sans MS"/>
          <w:noProof/>
        </w:rPr>
        <w:t>elp</w:t>
      </w:r>
      <w:r w:rsidR="00B24973" w:rsidRPr="00B24973">
        <w:rPr>
          <w:rFonts w:ascii="Comic Sans MS" w:hAnsi="Comic Sans MS"/>
        </w:rPr>
        <w:t xml:space="preserve"> your child to complete the tally chart below</w:t>
      </w:r>
      <w:r w:rsidR="00B24973">
        <w:rPr>
          <w:rFonts w:ascii="Comic Sans MS" w:hAnsi="Comic Sans MS"/>
        </w:rPr>
        <w:t>, adding a mark each time they eat a piece of fruit or vegetable for each day over the weekend. Which day did they eat the most? How many fruits and vegetables did they eat altogether?</w:t>
      </w:r>
    </w:p>
    <w:p w14:paraId="2AA37988" w14:textId="6D8A1518" w:rsidR="00B24973" w:rsidRDefault="007D7728" w:rsidP="006070D8">
      <w:pPr>
        <w:rPr>
          <w:rFonts w:ascii="Comic Sans MS" w:hAnsi="Comic Sans MS"/>
        </w:rPr>
      </w:pPr>
      <w:r w:rsidRPr="002F04E2">
        <w:rPr>
          <w:rFonts w:ascii="Comic Sans MS" w:hAnsi="Comic Sans MS"/>
          <w:b/>
          <w:u w:val="single"/>
        </w:rPr>
        <w:t>Challenge:</w:t>
      </w:r>
      <w:r w:rsidRPr="002F04E2">
        <w:rPr>
          <w:rFonts w:ascii="Comic Sans MS" w:hAnsi="Comic Sans MS"/>
        </w:rPr>
        <w:t xml:space="preserve"> </w:t>
      </w:r>
      <w:r w:rsidR="00B24973">
        <w:rPr>
          <w:rFonts w:ascii="Comic Sans MS" w:hAnsi="Comic Sans MS"/>
        </w:rPr>
        <w:t>Encourage your child to complete a tally chart for somebody else in the family so they can compare scores.</w:t>
      </w:r>
    </w:p>
    <w:tbl>
      <w:tblPr>
        <w:tblStyle w:val="TableGrid"/>
        <w:tblW w:w="9163" w:type="dxa"/>
        <w:tblLook w:val="04A0" w:firstRow="1" w:lastRow="0" w:firstColumn="1" w:lastColumn="0" w:noHBand="0" w:noVBand="1"/>
      </w:tblPr>
      <w:tblGrid>
        <w:gridCol w:w="2309"/>
        <w:gridCol w:w="2284"/>
        <w:gridCol w:w="2285"/>
        <w:gridCol w:w="2285"/>
      </w:tblGrid>
      <w:tr w:rsidR="00A45D76" w14:paraId="4432DDEC" w14:textId="77777777" w:rsidTr="00A45D76">
        <w:trPr>
          <w:trHeight w:val="643"/>
        </w:trPr>
        <w:tc>
          <w:tcPr>
            <w:tcW w:w="2309" w:type="dxa"/>
          </w:tcPr>
          <w:p w14:paraId="77E17F89" w14:textId="4D6732A2" w:rsidR="00A45D76" w:rsidRPr="00A45D76" w:rsidRDefault="00A45D76" w:rsidP="00A45D76">
            <w:pPr>
              <w:jc w:val="center"/>
              <w:rPr>
                <w:rFonts w:ascii="Comic Sans MS" w:hAnsi="Comic Sans MS"/>
                <w:b/>
                <w:sz w:val="28"/>
                <w:szCs w:val="28"/>
              </w:rPr>
            </w:pPr>
            <w:r w:rsidRPr="00A45D76">
              <w:rPr>
                <w:rFonts w:ascii="Comic Sans MS" w:hAnsi="Comic Sans MS"/>
                <w:b/>
                <w:sz w:val="28"/>
                <w:szCs w:val="28"/>
              </w:rPr>
              <w:t>Name</w:t>
            </w:r>
          </w:p>
        </w:tc>
        <w:tc>
          <w:tcPr>
            <w:tcW w:w="2284" w:type="dxa"/>
          </w:tcPr>
          <w:p w14:paraId="2ED77846" w14:textId="76F489D8" w:rsidR="00A45D76" w:rsidRPr="00A45D76" w:rsidRDefault="00A45D76" w:rsidP="00A45D76">
            <w:pPr>
              <w:jc w:val="center"/>
              <w:rPr>
                <w:rFonts w:ascii="Comic Sans MS" w:hAnsi="Comic Sans MS"/>
                <w:b/>
                <w:sz w:val="28"/>
                <w:szCs w:val="28"/>
              </w:rPr>
            </w:pPr>
            <w:r w:rsidRPr="00A45D76">
              <w:rPr>
                <w:rFonts w:ascii="Comic Sans MS" w:hAnsi="Comic Sans MS"/>
                <w:b/>
                <w:sz w:val="28"/>
                <w:szCs w:val="28"/>
              </w:rPr>
              <w:t>Day</w:t>
            </w:r>
          </w:p>
        </w:tc>
        <w:tc>
          <w:tcPr>
            <w:tcW w:w="2285" w:type="dxa"/>
          </w:tcPr>
          <w:p w14:paraId="20E6B564" w14:textId="3B51091D" w:rsidR="00A45D76" w:rsidRPr="00A45D76" w:rsidRDefault="00A45D76" w:rsidP="00A45D76">
            <w:pPr>
              <w:jc w:val="center"/>
              <w:rPr>
                <w:rFonts w:ascii="Comic Sans MS" w:hAnsi="Comic Sans MS"/>
                <w:b/>
                <w:sz w:val="28"/>
                <w:szCs w:val="28"/>
              </w:rPr>
            </w:pPr>
            <w:r w:rsidRPr="00A45D76">
              <w:rPr>
                <w:rFonts w:ascii="Comic Sans MS" w:hAnsi="Comic Sans MS"/>
                <w:b/>
                <w:sz w:val="28"/>
                <w:szCs w:val="28"/>
              </w:rPr>
              <w:t>Fruit and Vegetables Eaten</w:t>
            </w:r>
          </w:p>
        </w:tc>
        <w:tc>
          <w:tcPr>
            <w:tcW w:w="2285" w:type="dxa"/>
          </w:tcPr>
          <w:p w14:paraId="4DC9724D" w14:textId="2E794049" w:rsidR="00A45D76" w:rsidRPr="00A45D76" w:rsidRDefault="00A45D76" w:rsidP="00A45D76">
            <w:pPr>
              <w:jc w:val="center"/>
              <w:rPr>
                <w:rFonts w:ascii="Comic Sans MS" w:hAnsi="Comic Sans MS"/>
                <w:b/>
                <w:sz w:val="28"/>
                <w:szCs w:val="28"/>
              </w:rPr>
            </w:pPr>
            <w:r w:rsidRPr="00A45D76">
              <w:rPr>
                <w:rFonts w:ascii="Comic Sans MS" w:hAnsi="Comic Sans MS"/>
                <w:b/>
                <w:sz w:val="28"/>
                <w:szCs w:val="28"/>
              </w:rPr>
              <w:t>TOTAL</w:t>
            </w:r>
          </w:p>
        </w:tc>
      </w:tr>
      <w:tr w:rsidR="00A45D76" w14:paraId="7E6E5BCE" w14:textId="77777777" w:rsidTr="00A45D76">
        <w:trPr>
          <w:trHeight w:val="1096"/>
        </w:trPr>
        <w:tc>
          <w:tcPr>
            <w:tcW w:w="2309" w:type="dxa"/>
            <w:vMerge w:val="restart"/>
          </w:tcPr>
          <w:p w14:paraId="1C8C04AF" w14:textId="23ED44E5" w:rsidR="00A45D76" w:rsidRPr="00A45D76" w:rsidRDefault="00A45D76" w:rsidP="006070D8">
            <w:pPr>
              <w:rPr>
                <w:rFonts w:ascii="Comic Sans MS" w:hAnsi="Comic Sans MS"/>
                <w:sz w:val="28"/>
                <w:szCs w:val="28"/>
              </w:rPr>
            </w:pPr>
            <w:r w:rsidRPr="00A45D76">
              <w:rPr>
                <w:rFonts w:ascii="Comic Sans MS" w:hAnsi="Comic Sans MS"/>
                <w:sz w:val="28"/>
                <w:szCs w:val="28"/>
              </w:rPr>
              <w:t>e.g. Harry Kane</w:t>
            </w:r>
          </w:p>
          <w:p w14:paraId="083AB3BF" w14:textId="77777777" w:rsidR="00A45D76" w:rsidRPr="00A45D76" w:rsidRDefault="00A45D76" w:rsidP="006070D8">
            <w:pPr>
              <w:rPr>
                <w:rFonts w:ascii="Comic Sans MS" w:hAnsi="Comic Sans MS"/>
                <w:sz w:val="28"/>
                <w:szCs w:val="28"/>
              </w:rPr>
            </w:pPr>
          </w:p>
          <w:p w14:paraId="2836DDCB" w14:textId="429C7B80" w:rsidR="00A45D76" w:rsidRPr="00A45D76" w:rsidRDefault="00A45D76" w:rsidP="006070D8">
            <w:pPr>
              <w:rPr>
                <w:rFonts w:ascii="Comic Sans MS" w:hAnsi="Comic Sans MS"/>
                <w:sz w:val="28"/>
                <w:szCs w:val="28"/>
              </w:rPr>
            </w:pPr>
          </w:p>
        </w:tc>
        <w:tc>
          <w:tcPr>
            <w:tcW w:w="2284" w:type="dxa"/>
          </w:tcPr>
          <w:p w14:paraId="4C101DF0" w14:textId="2105EC64" w:rsidR="00A45D76" w:rsidRPr="00A45D76" w:rsidRDefault="00A45D76" w:rsidP="006070D8">
            <w:pPr>
              <w:rPr>
                <w:rFonts w:ascii="Comic Sans MS" w:hAnsi="Comic Sans MS"/>
                <w:sz w:val="28"/>
                <w:szCs w:val="28"/>
              </w:rPr>
            </w:pPr>
            <w:r w:rsidRPr="00A45D76">
              <w:rPr>
                <w:rFonts w:ascii="Comic Sans MS" w:hAnsi="Comic Sans MS"/>
                <w:sz w:val="28"/>
                <w:szCs w:val="28"/>
              </w:rPr>
              <w:t>Saturday</w:t>
            </w:r>
          </w:p>
        </w:tc>
        <w:tc>
          <w:tcPr>
            <w:tcW w:w="2285" w:type="dxa"/>
          </w:tcPr>
          <w:p w14:paraId="5BE7793B" w14:textId="739E10A7" w:rsidR="00A45D76" w:rsidRPr="00A45D76" w:rsidRDefault="00A45D76" w:rsidP="006070D8">
            <w:pPr>
              <w:rPr>
                <w:rFonts w:ascii="Comic Sans MS" w:hAnsi="Comic Sans MS"/>
                <w:sz w:val="28"/>
                <w:szCs w:val="28"/>
              </w:rPr>
            </w:pPr>
            <w:r w:rsidRPr="00A45D76">
              <w:rPr>
                <w:rFonts w:ascii="Comic Sans MS" w:hAnsi="Comic Sans MS"/>
                <w:noProof/>
                <w:sz w:val="28"/>
                <w:szCs w:val="28"/>
                <w:u w:val="thick" w:color="E2534F"/>
              </w:rPr>
              <w:t>llll</w:t>
            </w:r>
          </w:p>
        </w:tc>
        <w:tc>
          <w:tcPr>
            <w:tcW w:w="2285" w:type="dxa"/>
          </w:tcPr>
          <w:p w14:paraId="5A22A705" w14:textId="5A558809" w:rsidR="00A45D76" w:rsidRPr="00A45D76" w:rsidRDefault="00A45D76" w:rsidP="006070D8">
            <w:pPr>
              <w:rPr>
                <w:rFonts w:ascii="Comic Sans MS" w:hAnsi="Comic Sans MS"/>
                <w:sz w:val="28"/>
                <w:szCs w:val="28"/>
              </w:rPr>
            </w:pPr>
            <w:r w:rsidRPr="00A45D76">
              <w:rPr>
                <w:rFonts w:ascii="Comic Sans MS" w:hAnsi="Comic Sans MS"/>
                <w:sz w:val="28"/>
                <w:szCs w:val="28"/>
              </w:rPr>
              <w:t>4</w:t>
            </w:r>
          </w:p>
        </w:tc>
      </w:tr>
      <w:tr w:rsidR="00A45D76" w14:paraId="0783F9DA" w14:textId="77777777" w:rsidTr="00A45D76">
        <w:trPr>
          <w:trHeight w:val="1096"/>
        </w:trPr>
        <w:tc>
          <w:tcPr>
            <w:tcW w:w="2309" w:type="dxa"/>
            <w:vMerge/>
          </w:tcPr>
          <w:p w14:paraId="61F3AC49" w14:textId="77777777" w:rsidR="00A45D76" w:rsidRPr="00A45D76" w:rsidRDefault="00A45D76" w:rsidP="006070D8">
            <w:pPr>
              <w:rPr>
                <w:rFonts w:ascii="Comic Sans MS" w:hAnsi="Comic Sans MS"/>
                <w:sz w:val="28"/>
                <w:szCs w:val="28"/>
              </w:rPr>
            </w:pPr>
          </w:p>
        </w:tc>
        <w:tc>
          <w:tcPr>
            <w:tcW w:w="2284" w:type="dxa"/>
          </w:tcPr>
          <w:p w14:paraId="5C255D6F" w14:textId="7E02430C" w:rsidR="00A45D76" w:rsidRPr="00A45D76" w:rsidRDefault="00A45D76" w:rsidP="006070D8">
            <w:pPr>
              <w:rPr>
                <w:rFonts w:ascii="Comic Sans MS" w:hAnsi="Comic Sans MS"/>
                <w:sz w:val="28"/>
                <w:szCs w:val="28"/>
              </w:rPr>
            </w:pPr>
            <w:r w:rsidRPr="00A45D76">
              <w:rPr>
                <w:rFonts w:ascii="Comic Sans MS" w:hAnsi="Comic Sans MS"/>
                <w:sz w:val="28"/>
                <w:szCs w:val="28"/>
              </w:rPr>
              <w:t>Sunday</w:t>
            </w:r>
          </w:p>
        </w:tc>
        <w:tc>
          <w:tcPr>
            <w:tcW w:w="2285" w:type="dxa"/>
          </w:tcPr>
          <w:p w14:paraId="207E6143" w14:textId="74AF3109" w:rsidR="00A45D76" w:rsidRPr="00A45D76" w:rsidRDefault="00A45D76" w:rsidP="006070D8">
            <w:pPr>
              <w:rPr>
                <w:rFonts w:ascii="Comic Sans MS" w:hAnsi="Comic Sans MS"/>
                <w:sz w:val="28"/>
                <w:szCs w:val="28"/>
              </w:rPr>
            </w:pPr>
            <w:r w:rsidRPr="00A45D76">
              <w:rPr>
                <w:rFonts w:ascii="Comic Sans MS" w:hAnsi="Comic Sans MS"/>
                <w:noProof/>
                <w:sz w:val="28"/>
                <w:szCs w:val="28"/>
                <w:u w:val="thick" w:color="E2534F"/>
              </w:rPr>
              <w:t>lll</w:t>
            </w:r>
          </w:p>
        </w:tc>
        <w:tc>
          <w:tcPr>
            <w:tcW w:w="2285" w:type="dxa"/>
          </w:tcPr>
          <w:p w14:paraId="2B661D6F" w14:textId="1E50974A" w:rsidR="00A45D76" w:rsidRPr="00A45D76" w:rsidRDefault="00A45D76" w:rsidP="006070D8">
            <w:pPr>
              <w:rPr>
                <w:rFonts w:ascii="Comic Sans MS" w:hAnsi="Comic Sans MS"/>
                <w:sz w:val="28"/>
                <w:szCs w:val="28"/>
              </w:rPr>
            </w:pPr>
            <w:r w:rsidRPr="00A45D76">
              <w:rPr>
                <w:rFonts w:ascii="Comic Sans MS" w:hAnsi="Comic Sans MS"/>
                <w:sz w:val="28"/>
                <w:szCs w:val="28"/>
              </w:rPr>
              <w:t>3</w:t>
            </w:r>
          </w:p>
        </w:tc>
      </w:tr>
      <w:tr w:rsidR="00A45D76" w14:paraId="71B1E5D7" w14:textId="77777777" w:rsidTr="00A45D76">
        <w:trPr>
          <w:trHeight w:val="1462"/>
        </w:trPr>
        <w:tc>
          <w:tcPr>
            <w:tcW w:w="2309" w:type="dxa"/>
            <w:vMerge w:val="restart"/>
          </w:tcPr>
          <w:p w14:paraId="29F7347A" w14:textId="48176B5A" w:rsidR="00A45D76" w:rsidRDefault="00A45D76" w:rsidP="006070D8">
            <w:pPr>
              <w:rPr>
                <w:rFonts w:ascii="Comic Sans MS" w:hAnsi="Comic Sans MS"/>
              </w:rPr>
            </w:pPr>
          </w:p>
          <w:p w14:paraId="54464BF0" w14:textId="77777777" w:rsidR="00A45D76" w:rsidRDefault="00A45D76" w:rsidP="006070D8">
            <w:pPr>
              <w:rPr>
                <w:rFonts w:ascii="Comic Sans MS" w:hAnsi="Comic Sans MS"/>
              </w:rPr>
            </w:pPr>
          </w:p>
          <w:p w14:paraId="6E787A6D" w14:textId="0BA501E4" w:rsidR="00A45D76" w:rsidRDefault="00A45D76" w:rsidP="006070D8">
            <w:pPr>
              <w:rPr>
                <w:rFonts w:ascii="Comic Sans MS" w:hAnsi="Comic Sans MS"/>
              </w:rPr>
            </w:pPr>
          </w:p>
        </w:tc>
        <w:tc>
          <w:tcPr>
            <w:tcW w:w="2284" w:type="dxa"/>
          </w:tcPr>
          <w:p w14:paraId="749AE860" w14:textId="02CD653E" w:rsidR="00A45D76" w:rsidRDefault="00A45D76" w:rsidP="006070D8">
            <w:pPr>
              <w:rPr>
                <w:rFonts w:ascii="Comic Sans MS" w:hAnsi="Comic Sans MS"/>
              </w:rPr>
            </w:pPr>
            <w:r>
              <w:rPr>
                <w:rFonts w:ascii="Comic Sans MS" w:hAnsi="Comic Sans MS"/>
              </w:rPr>
              <w:t>Saturday</w:t>
            </w:r>
          </w:p>
        </w:tc>
        <w:tc>
          <w:tcPr>
            <w:tcW w:w="2285" w:type="dxa"/>
          </w:tcPr>
          <w:p w14:paraId="75D19E7D" w14:textId="77777777" w:rsidR="00A45D76" w:rsidRDefault="00A45D76" w:rsidP="006070D8">
            <w:pPr>
              <w:rPr>
                <w:rFonts w:ascii="Comic Sans MS" w:hAnsi="Comic Sans MS"/>
              </w:rPr>
            </w:pPr>
          </w:p>
        </w:tc>
        <w:tc>
          <w:tcPr>
            <w:tcW w:w="2285" w:type="dxa"/>
          </w:tcPr>
          <w:p w14:paraId="037D1C43" w14:textId="7BCCA31F" w:rsidR="00A45D76" w:rsidRDefault="00A45D76" w:rsidP="006070D8">
            <w:pPr>
              <w:rPr>
                <w:rFonts w:ascii="Comic Sans MS" w:hAnsi="Comic Sans MS"/>
              </w:rPr>
            </w:pPr>
          </w:p>
        </w:tc>
      </w:tr>
      <w:tr w:rsidR="00A45D76" w14:paraId="5E4AA8D1" w14:textId="77777777" w:rsidTr="00A45D76">
        <w:trPr>
          <w:trHeight w:val="1461"/>
        </w:trPr>
        <w:tc>
          <w:tcPr>
            <w:tcW w:w="2309" w:type="dxa"/>
            <w:vMerge/>
          </w:tcPr>
          <w:p w14:paraId="4155EC20" w14:textId="77777777" w:rsidR="00A45D76" w:rsidRDefault="00A45D76" w:rsidP="006070D8">
            <w:pPr>
              <w:rPr>
                <w:rFonts w:ascii="Comic Sans MS" w:hAnsi="Comic Sans MS"/>
              </w:rPr>
            </w:pPr>
          </w:p>
        </w:tc>
        <w:tc>
          <w:tcPr>
            <w:tcW w:w="2284" w:type="dxa"/>
          </w:tcPr>
          <w:p w14:paraId="70371656" w14:textId="3B2D16FB" w:rsidR="00A45D76" w:rsidRDefault="00A45D76" w:rsidP="006070D8">
            <w:pPr>
              <w:rPr>
                <w:rFonts w:ascii="Comic Sans MS" w:hAnsi="Comic Sans MS"/>
              </w:rPr>
            </w:pPr>
            <w:r>
              <w:rPr>
                <w:rFonts w:ascii="Comic Sans MS" w:hAnsi="Comic Sans MS"/>
              </w:rPr>
              <w:t>Sunday</w:t>
            </w:r>
          </w:p>
        </w:tc>
        <w:tc>
          <w:tcPr>
            <w:tcW w:w="2285" w:type="dxa"/>
          </w:tcPr>
          <w:p w14:paraId="0C60E20C" w14:textId="77777777" w:rsidR="00A45D76" w:rsidRDefault="00A45D76" w:rsidP="006070D8">
            <w:pPr>
              <w:rPr>
                <w:rFonts w:ascii="Comic Sans MS" w:hAnsi="Comic Sans MS"/>
              </w:rPr>
            </w:pPr>
          </w:p>
        </w:tc>
        <w:tc>
          <w:tcPr>
            <w:tcW w:w="2285" w:type="dxa"/>
          </w:tcPr>
          <w:p w14:paraId="18505E9F" w14:textId="365183B9" w:rsidR="00A45D76" w:rsidRDefault="00A45D76" w:rsidP="006070D8">
            <w:pPr>
              <w:rPr>
                <w:rFonts w:ascii="Comic Sans MS" w:hAnsi="Comic Sans MS"/>
              </w:rPr>
            </w:pPr>
          </w:p>
        </w:tc>
      </w:tr>
      <w:tr w:rsidR="00A45D76" w14:paraId="51411CA9" w14:textId="77777777" w:rsidTr="00681DD4">
        <w:trPr>
          <w:trHeight w:val="1447"/>
        </w:trPr>
        <w:tc>
          <w:tcPr>
            <w:tcW w:w="2309" w:type="dxa"/>
            <w:vMerge w:val="restart"/>
          </w:tcPr>
          <w:p w14:paraId="410386D8" w14:textId="77777777" w:rsidR="00A45D76" w:rsidRDefault="00A45D76" w:rsidP="006070D8">
            <w:pPr>
              <w:rPr>
                <w:rFonts w:ascii="Comic Sans MS" w:hAnsi="Comic Sans MS"/>
              </w:rPr>
            </w:pPr>
          </w:p>
          <w:p w14:paraId="4FC1DF4B" w14:textId="77777777" w:rsidR="00A45D76" w:rsidRDefault="00A45D76" w:rsidP="006070D8">
            <w:pPr>
              <w:rPr>
                <w:rFonts w:ascii="Comic Sans MS" w:hAnsi="Comic Sans MS"/>
              </w:rPr>
            </w:pPr>
          </w:p>
          <w:p w14:paraId="2A62D527" w14:textId="77777777" w:rsidR="00A45D76" w:rsidRDefault="00A45D76" w:rsidP="006070D8">
            <w:pPr>
              <w:rPr>
                <w:rFonts w:ascii="Comic Sans MS" w:hAnsi="Comic Sans MS"/>
              </w:rPr>
            </w:pPr>
          </w:p>
          <w:p w14:paraId="50CB6F74" w14:textId="5BA02972" w:rsidR="00A45D76" w:rsidRDefault="00A45D76" w:rsidP="006070D8">
            <w:pPr>
              <w:rPr>
                <w:rFonts w:ascii="Comic Sans MS" w:hAnsi="Comic Sans MS"/>
              </w:rPr>
            </w:pPr>
          </w:p>
        </w:tc>
        <w:tc>
          <w:tcPr>
            <w:tcW w:w="2284" w:type="dxa"/>
          </w:tcPr>
          <w:p w14:paraId="22111687" w14:textId="146A9EF5" w:rsidR="00A45D76" w:rsidRDefault="00A45D76" w:rsidP="006070D8">
            <w:pPr>
              <w:rPr>
                <w:rFonts w:ascii="Comic Sans MS" w:hAnsi="Comic Sans MS"/>
              </w:rPr>
            </w:pPr>
            <w:r>
              <w:rPr>
                <w:rFonts w:ascii="Comic Sans MS" w:hAnsi="Comic Sans MS"/>
              </w:rPr>
              <w:t>Saturday</w:t>
            </w:r>
          </w:p>
        </w:tc>
        <w:tc>
          <w:tcPr>
            <w:tcW w:w="2285" w:type="dxa"/>
          </w:tcPr>
          <w:p w14:paraId="0499FA4F" w14:textId="77777777" w:rsidR="00A45D76" w:rsidRDefault="00A45D76" w:rsidP="006070D8">
            <w:pPr>
              <w:rPr>
                <w:rFonts w:ascii="Comic Sans MS" w:hAnsi="Comic Sans MS"/>
              </w:rPr>
            </w:pPr>
          </w:p>
        </w:tc>
        <w:tc>
          <w:tcPr>
            <w:tcW w:w="2285" w:type="dxa"/>
          </w:tcPr>
          <w:p w14:paraId="61CB59CE" w14:textId="3140E800" w:rsidR="00A45D76" w:rsidRDefault="00A45D76" w:rsidP="006070D8">
            <w:pPr>
              <w:rPr>
                <w:rFonts w:ascii="Comic Sans MS" w:hAnsi="Comic Sans MS"/>
              </w:rPr>
            </w:pPr>
          </w:p>
        </w:tc>
      </w:tr>
      <w:tr w:rsidR="00A45D76" w14:paraId="4D1DEEFD" w14:textId="77777777" w:rsidTr="00681DD4">
        <w:trPr>
          <w:trHeight w:val="1447"/>
        </w:trPr>
        <w:tc>
          <w:tcPr>
            <w:tcW w:w="2309" w:type="dxa"/>
            <w:vMerge/>
          </w:tcPr>
          <w:p w14:paraId="224D0E79" w14:textId="77777777" w:rsidR="00A45D76" w:rsidRDefault="00A45D76" w:rsidP="006070D8">
            <w:pPr>
              <w:rPr>
                <w:rFonts w:ascii="Comic Sans MS" w:hAnsi="Comic Sans MS"/>
              </w:rPr>
            </w:pPr>
          </w:p>
        </w:tc>
        <w:tc>
          <w:tcPr>
            <w:tcW w:w="2284" w:type="dxa"/>
          </w:tcPr>
          <w:p w14:paraId="79DCD709" w14:textId="6369EE32" w:rsidR="00A45D76" w:rsidRDefault="00A45D76" w:rsidP="006070D8">
            <w:pPr>
              <w:rPr>
                <w:rFonts w:ascii="Comic Sans MS" w:hAnsi="Comic Sans MS"/>
              </w:rPr>
            </w:pPr>
            <w:r>
              <w:rPr>
                <w:rFonts w:ascii="Comic Sans MS" w:hAnsi="Comic Sans MS"/>
              </w:rPr>
              <w:t>Sunday</w:t>
            </w:r>
          </w:p>
        </w:tc>
        <w:tc>
          <w:tcPr>
            <w:tcW w:w="2285" w:type="dxa"/>
          </w:tcPr>
          <w:p w14:paraId="28326B08" w14:textId="77777777" w:rsidR="00A45D76" w:rsidRDefault="00A45D76" w:rsidP="006070D8">
            <w:pPr>
              <w:rPr>
                <w:rFonts w:ascii="Comic Sans MS" w:hAnsi="Comic Sans MS"/>
              </w:rPr>
            </w:pPr>
          </w:p>
        </w:tc>
        <w:tc>
          <w:tcPr>
            <w:tcW w:w="2285" w:type="dxa"/>
          </w:tcPr>
          <w:p w14:paraId="0130EDC2" w14:textId="07AC58F1" w:rsidR="00A45D76" w:rsidRDefault="00A45D76" w:rsidP="006070D8">
            <w:pPr>
              <w:rPr>
                <w:rFonts w:ascii="Comic Sans MS" w:hAnsi="Comic Sans MS"/>
              </w:rPr>
            </w:pPr>
          </w:p>
        </w:tc>
      </w:tr>
    </w:tbl>
    <w:p w14:paraId="1D238ED2" w14:textId="292006E2" w:rsidR="00A45D76" w:rsidRDefault="00A45D76" w:rsidP="006070D8">
      <w:pPr>
        <w:rPr>
          <w:rFonts w:ascii="Comic Sans MS" w:hAnsi="Comic Sans MS"/>
        </w:rPr>
      </w:pPr>
      <w:r>
        <w:rPr>
          <w:rFonts w:ascii="Comic Sans MS" w:hAnsi="Comic Sans MS"/>
        </w:rPr>
        <w:t>Parent Comments:</w:t>
      </w:r>
    </w:p>
    <w:p w14:paraId="6B1914C0" w14:textId="427D54B2" w:rsidR="00D027EB" w:rsidRDefault="00D027EB" w:rsidP="006070D8">
      <w:pPr>
        <w:rPr>
          <w:rFonts w:ascii="Comic Sans MS" w:hAnsi="Comic Sans MS"/>
        </w:rPr>
      </w:pPr>
    </w:p>
    <w:p w14:paraId="3141DC49" w14:textId="46ACA8CC" w:rsidR="00D027EB" w:rsidRDefault="00D027EB" w:rsidP="006070D8">
      <w:pPr>
        <w:rPr>
          <w:rFonts w:ascii="Comic Sans MS" w:hAnsi="Comic Sans MS"/>
        </w:rPr>
      </w:pPr>
    </w:p>
    <w:p w14:paraId="68D47080" w14:textId="77777777" w:rsidR="00D027EB" w:rsidRPr="002F04E2" w:rsidRDefault="00D027EB" w:rsidP="006070D8">
      <w:pPr>
        <w:rPr>
          <w:rFonts w:ascii="Comic Sans MS" w:hAnsi="Comic Sans MS"/>
        </w:rPr>
      </w:pPr>
    </w:p>
    <w:p w14:paraId="04B68D3B" w14:textId="77777777" w:rsidR="002F04E2" w:rsidRDefault="002F04E2" w:rsidP="006070D8"/>
    <w:p w14:paraId="52E0BCD0" w14:textId="6B80F60C" w:rsidR="002F04E2" w:rsidRDefault="002F04E2" w:rsidP="006070D8"/>
    <w:p w14:paraId="45CC9A6F" w14:textId="288B4E38" w:rsidR="002F04E2" w:rsidRDefault="002F04E2" w:rsidP="006070D8"/>
    <w:p w14:paraId="1493E96F" w14:textId="27F18E90" w:rsidR="002F04E2" w:rsidRDefault="002F04E2" w:rsidP="006070D8"/>
    <w:p w14:paraId="0580AF25" w14:textId="77777777" w:rsidR="002F04E2" w:rsidRDefault="002F04E2" w:rsidP="006070D8"/>
    <w:p w14:paraId="07FC502C" w14:textId="77777777" w:rsidR="002F04E2" w:rsidRDefault="002F04E2" w:rsidP="006070D8"/>
    <w:p w14:paraId="08A1A43C" w14:textId="41125DBB" w:rsidR="002F04E2" w:rsidRDefault="002F04E2" w:rsidP="006070D8"/>
    <w:p w14:paraId="2444D435" w14:textId="77777777" w:rsidR="002F04E2" w:rsidRDefault="002F04E2" w:rsidP="006070D8"/>
    <w:p w14:paraId="792A189E" w14:textId="77777777" w:rsidR="002F04E2" w:rsidRDefault="002F04E2" w:rsidP="006070D8"/>
    <w:p w14:paraId="07FD8A48" w14:textId="038D7E0B" w:rsidR="002F04E2" w:rsidRDefault="002F04E2" w:rsidP="006070D8"/>
    <w:p w14:paraId="595D04F7" w14:textId="77777777" w:rsidR="002F04E2" w:rsidRDefault="002F04E2" w:rsidP="006070D8"/>
    <w:p w14:paraId="34100AF7" w14:textId="77777777" w:rsidR="002F04E2" w:rsidRDefault="002F04E2" w:rsidP="006070D8"/>
    <w:p w14:paraId="0D33A1D0" w14:textId="737FE760" w:rsidR="002F04E2" w:rsidRDefault="002F04E2" w:rsidP="006070D8"/>
    <w:p w14:paraId="1B0DF450" w14:textId="6C3CA0B1" w:rsidR="002F04E2" w:rsidRDefault="002F04E2" w:rsidP="006070D8"/>
    <w:p w14:paraId="33F32813" w14:textId="77777777" w:rsidR="002F04E2" w:rsidRDefault="002F04E2" w:rsidP="006070D8"/>
    <w:p w14:paraId="680C671B" w14:textId="77777777" w:rsidR="002F04E2" w:rsidRDefault="002F04E2" w:rsidP="006070D8"/>
    <w:p w14:paraId="254F6F08" w14:textId="77777777" w:rsidR="002F04E2" w:rsidRDefault="002F04E2" w:rsidP="006070D8"/>
    <w:p w14:paraId="43605676" w14:textId="77777777" w:rsidR="002F04E2" w:rsidRDefault="002F04E2" w:rsidP="006070D8"/>
    <w:p w14:paraId="2B0CFC65" w14:textId="77777777" w:rsidR="002F04E2" w:rsidRDefault="002F04E2" w:rsidP="006070D8"/>
    <w:p w14:paraId="033C57B8" w14:textId="77777777" w:rsidR="002F04E2" w:rsidRDefault="002F04E2" w:rsidP="006070D8"/>
    <w:p w14:paraId="73D94B87" w14:textId="77777777" w:rsidR="002F04E2" w:rsidRDefault="002F04E2" w:rsidP="006070D8"/>
    <w:p w14:paraId="3B027EC7" w14:textId="77777777" w:rsidR="002F04E2" w:rsidRDefault="002F04E2" w:rsidP="006070D8"/>
    <w:p w14:paraId="19189117" w14:textId="2343E2C2" w:rsidR="007D7728" w:rsidRPr="007D7728" w:rsidRDefault="007D7728" w:rsidP="006070D8"/>
    <w:sectPr w:rsidR="007D7728" w:rsidRPr="007D7728" w:rsidSect="00D027EB">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MLc0MjIxsDQwNLRU0lEKTi0uzszPAykwqQUA6r2w/SwAAAA="/>
  </w:docVars>
  <w:rsids>
    <w:rsidRoot w:val="00F719FF"/>
    <w:rsid w:val="002F04E2"/>
    <w:rsid w:val="00351E22"/>
    <w:rsid w:val="006070D8"/>
    <w:rsid w:val="00640B34"/>
    <w:rsid w:val="00670CED"/>
    <w:rsid w:val="00736FEC"/>
    <w:rsid w:val="007D7728"/>
    <w:rsid w:val="00802975"/>
    <w:rsid w:val="00806877"/>
    <w:rsid w:val="008805D0"/>
    <w:rsid w:val="00A45D76"/>
    <w:rsid w:val="00AA0E68"/>
    <w:rsid w:val="00AD0A4D"/>
    <w:rsid w:val="00B24973"/>
    <w:rsid w:val="00BF47D3"/>
    <w:rsid w:val="00D027EB"/>
    <w:rsid w:val="00EB6816"/>
    <w:rsid w:val="00EC0B14"/>
    <w:rsid w:val="00F719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519FB"/>
  <w15:chartTrackingRefBased/>
  <w15:docId w15:val="{AE967F05-9EB9-4684-9DC7-E7DB0330D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7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28</Words>
  <Characters>7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Hooley</dc:creator>
  <cp:keywords/>
  <dc:description/>
  <cp:lastModifiedBy>Neil Hooley</cp:lastModifiedBy>
  <cp:revision>2</cp:revision>
  <dcterms:created xsi:type="dcterms:W3CDTF">2018-07-11T22:51:00Z</dcterms:created>
  <dcterms:modified xsi:type="dcterms:W3CDTF">2018-07-11T22:51:00Z</dcterms:modified>
</cp:coreProperties>
</file>